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2515" w:rsidRPr="00FC02DE" w:rsidRDefault="00B14AE8" w:rsidP="00B14AE8">
      <w:pPr>
        <w:jc w:val="center"/>
        <w:rPr>
          <w:b/>
          <w:sz w:val="26"/>
        </w:rPr>
      </w:pPr>
      <w:r w:rsidRPr="00FC02DE">
        <w:rPr>
          <w:rFonts w:hint="eastAsia"/>
          <w:b/>
          <w:sz w:val="26"/>
        </w:rPr>
        <w:t>IMUs Global Calibration Method</w:t>
      </w:r>
    </w:p>
    <w:p w:rsidR="00B14AE8" w:rsidRDefault="00B14AE8" w:rsidP="00B14AE8">
      <w:pPr>
        <w:jc w:val="center"/>
      </w:pPr>
    </w:p>
    <w:p w:rsidR="00B14AE8" w:rsidRPr="00FC02DE" w:rsidRDefault="00B14AE8" w:rsidP="00B14AE8">
      <w:pPr>
        <w:rPr>
          <w:b/>
          <w:sz w:val="24"/>
        </w:rPr>
      </w:pPr>
      <w:r w:rsidRPr="00FC02DE">
        <w:rPr>
          <w:b/>
          <w:sz w:val="24"/>
        </w:rPr>
        <w:t>Method Description:</w:t>
      </w:r>
    </w:p>
    <w:p w:rsidR="00B14AE8" w:rsidRDefault="000A3466" w:rsidP="00B14AE8">
      <w:r>
        <w:t xml:space="preserve">We will use </w:t>
      </w:r>
      <w:r w:rsidR="00485133">
        <w:t>two</w:t>
      </w:r>
      <w:r>
        <w:t xml:space="preserve"> camera</w:t>
      </w:r>
      <w:r w:rsidR="00485133">
        <w:t>s</w:t>
      </w:r>
      <w:r>
        <w:t xml:space="preserve"> to calibrate all IMUs mounted on </w:t>
      </w:r>
      <w:r w:rsidR="00FC02DE">
        <w:t>human’s</w:t>
      </w:r>
      <w:r>
        <w:t xml:space="preserve"> legs. The </w:t>
      </w:r>
      <w:r w:rsidR="00485133">
        <w:t xml:space="preserve">calibration result contains the offset including translation and orientation of each IMU in the </w:t>
      </w:r>
      <w:r w:rsidR="00414ED5">
        <w:t xml:space="preserve">associated </w:t>
      </w:r>
      <w:r w:rsidR="00485133">
        <w:t>camera</w:t>
      </w:r>
      <w:r w:rsidR="00414ED5">
        <w:t>s’</w:t>
      </w:r>
      <w:r w:rsidR="00485133">
        <w:t xml:space="preserve"> coordinate.</w:t>
      </w:r>
    </w:p>
    <w:p w:rsidR="00485133" w:rsidRDefault="00485133" w:rsidP="00B14AE8"/>
    <w:p w:rsidR="00485133" w:rsidRPr="00FC02DE" w:rsidRDefault="00485133" w:rsidP="00B14AE8">
      <w:pPr>
        <w:rPr>
          <w:b/>
          <w:sz w:val="24"/>
        </w:rPr>
      </w:pPr>
      <w:r w:rsidRPr="00FC02DE">
        <w:rPr>
          <w:b/>
          <w:sz w:val="24"/>
        </w:rPr>
        <w:t>Method Details:</w:t>
      </w:r>
    </w:p>
    <w:p w:rsidR="00485133" w:rsidRDefault="00485133" w:rsidP="00B14AE8">
      <w:r>
        <w:t xml:space="preserve">For </w:t>
      </w:r>
      <w:r w:rsidR="00B61979">
        <w:t>each</w:t>
      </w:r>
      <w:r w:rsidR="00414ED5">
        <w:t xml:space="preserve"> IMU, we define several variables to describe its calibration and motion</w:t>
      </w:r>
      <w:r w:rsidR="00B61979">
        <w:t>:</w:t>
      </w:r>
    </w:p>
    <w:p w:rsidR="00414ED5" w:rsidRDefault="00B61979" w:rsidP="00414ED5">
      <w:pPr>
        <w:pStyle w:val="ListParagraph"/>
        <w:numPr>
          <w:ilvl w:val="0"/>
          <w:numId w:val="1"/>
        </w:numPr>
      </w:pPr>
      <w:r>
        <w:t xml:space="preserve">The ith IMU’s </w:t>
      </w:r>
      <w:r w:rsidR="00E1157F">
        <w:t xml:space="preserve">initial </w:t>
      </w:r>
      <w:r>
        <w:t>offset</w:t>
      </w:r>
      <w:r w:rsidR="00E1157F">
        <w:t xml:space="preserve"> (when powered up)</w:t>
      </w:r>
      <w:r>
        <w:t xml:space="preserve"> relative to the camera’s coordinate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</m:sSub>
      </m:oMath>
      <w:r w:rsidR="00001445">
        <w:t xml:space="preserve"> (unknown)</w:t>
      </w:r>
    </w:p>
    <w:p w:rsidR="00B61979" w:rsidRDefault="00B61979" w:rsidP="00414ED5">
      <w:pPr>
        <w:pStyle w:val="ListParagraph"/>
        <w:numPr>
          <w:ilvl w:val="0"/>
          <w:numId w:val="1"/>
        </w:numPr>
      </w:pPr>
      <w:r>
        <w:t xml:space="preserve">The ith IMU’s motion including translation and orientation in its local coordinate (origin defined when the IMU powered up) at time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>
        <w:t xml:space="preserve">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t</m:t>
            </m:r>
          </m:sup>
        </m:sSubSup>
      </m:oMath>
    </w:p>
    <w:p w:rsidR="00FC02DE" w:rsidRDefault="00FC02DE" w:rsidP="00B61979"/>
    <w:p w:rsidR="00B61979" w:rsidRDefault="00B61979" w:rsidP="00B61979">
      <w:r>
        <w:t>For the camera system, we define the projection matrices for each camera and the extrinsic parameters of the second camera relative to the first camera:</w:t>
      </w:r>
    </w:p>
    <w:p w:rsidR="00B61979" w:rsidRDefault="00B61979" w:rsidP="00B61979">
      <w:pPr>
        <w:pStyle w:val="ListParagraph"/>
        <w:numPr>
          <w:ilvl w:val="0"/>
          <w:numId w:val="2"/>
        </w:numPr>
      </w:pPr>
      <w:r>
        <w:t xml:space="preserve">The projection matrix of camera 1 and 2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001445">
        <w:t xml:space="preserve"> (need calibration)</w:t>
      </w:r>
    </w:p>
    <w:p w:rsidR="00B61979" w:rsidRDefault="00FC02DE" w:rsidP="00B61979">
      <w:pPr>
        <w:pStyle w:val="ListParagraph"/>
        <w:numPr>
          <w:ilvl w:val="0"/>
          <w:numId w:val="2"/>
        </w:numPr>
      </w:pPr>
      <w:r>
        <w:t xml:space="preserve">The transformation from camera 1’s coordinate to camera 2’s coordinate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2</m:t>
            </m:r>
          </m:sub>
        </m:sSub>
      </m:oMath>
      <w:r w:rsidR="00001445">
        <w:t xml:space="preserve"> (need calibration)</w:t>
      </w:r>
    </w:p>
    <w:p w:rsidR="00FC02DE" w:rsidRDefault="00FC02DE" w:rsidP="00FC02DE"/>
    <w:p w:rsidR="00FC02DE" w:rsidRDefault="00FC02DE" w:rsidP="00FC02DE">
      <w:r>
        <w:t>The calibration method requires good time synchronization among cameras and IMUs.</w:t>
      </w:r>
    </w:p>
    <w:p w:rsidR="00FC02DE" w:rsidRDefault="00FC02DE" w:rsidP="00FC02DE"/>
    <w:p w:rsidR="00FC02DE" w:rsidRDefault="00FC02DE" w:rsidP="00FC02DE">
      <w:r>
        <w:t xml:space="preserve">At time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>
        <w:t>, we use two cameras to capture the visible IMUs mounted on human’s legs. Then we can manually extract each visible IMU’s 2D position on the images of two cameras:</w:t>
      </w:r>
    </w:p>
    <w:p w:rsidR="00FC02DE" w:rsidRPr="00FC02DE" w:rsidRDefault="00FC02DE" w:rsidP="00FC02DE">
      <w:pPr>
        <w:pStyle w:val="ListParagraph"/>
        <w:numPr>
          <w:ilvl w:val="0"/>
          <w:numId w:val="3"/>
        </w:numPr>
      </w:pPr>
      <w:r>
        <w:t>The 2D position of visible IMU’s 2D position on the 1</w:t>
      </w:r>
      <w:r w:rsidRPr="00FC02DE">
        <w:rPr>
          <w:vertAlign w:val="superscript"/>
        </w:rPr>
        <w:t>st</w:t>
      </w:r>
      <w:r>
        <w:t xml:space="preserve"> camera’s image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i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t</m:t>
            </m:r>
          </m:sup>
        </m:sSubSup>
      </m:oMath>
    </w:p>
    <w:p w:rsidR="00FC02DE" w:rsidRPr="00FC02DE" w:rsidRDefault="00FC02DE" w:rsidP="00FC02DE">
      <w:pPr>
        <w:pStyle w:val="ListParagraph"/>
        <w:numPr>
          <w:ilvl w:val="0"/>
          <w:numId w:val="3"/>
        </w:numPr>
      </w:pPr>
      <w:r>
        <w:t>The 2D position of visible IMU’s 2D position on the 2</w:t>
      </w:r>
      <w:r w:rsidRPr="00FC02DE">
        <w:rPr>
          <w:vertAlign w:val="superscript"/>
        </w:rPr>
        <w:t>nd</w:t>
      </w:r>
      <w:r>
        <w:t xml:space="preserve"> camera’s image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i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t</m:t>
            </m:r>
          </m:sup>
        </m:sSubSup>
      </m:oMath>
    </w:p>
    <w:p w:rsidR="00FC02DE" w:rsidRDefault="00FC02DE" w:rsidP="00FC02DE"/>
    <w:p w:rsidR="00001445" w:rsidRDefault="00D40D3B" w:rsidP="00FC02DE">
      <w:r>
        <w:t xml:space="preserve">For each IMU, we get a series </w:t>
      </w:r>
      <w:r w:rsidR="00001445">
        <w:t>IMU measurements and cameras measurements:</w:t>
      </w:r>
    </w:p>
    <w:p w:rsidR="00001445" w:rsidRDefault="00001445" w:rsidP="00001445">
      <w:pPr>
        <w:pStyle w:val="ListParagraph"/>
        <w:numPr>
          <w:ilvl w:val="0"/>
          <w:numId w:val="4"/>
        </w:numPr>
      </w:pPr>
      <w:r>
        <w:t xml:space="preserve">IMU measurements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begChr m:val="{"/>
                <m:endChr m:val="}"/>
                <m:ctrlPr>
                  <w:rPr>
                    <w:rFonts w:ascii="Cambria Math" w:hAnsi="Cambria Math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t</m:t>
                    </m:r>
                  </m:sup>
                </m:sSubSup>
              </m:e>
            </m:d>
          </m:e>
          <m:sub>
            <m:r>
              <m:rPr>
                <m:sty m:val="p"/>
              </m:rPr>
              <w:rPr>
                <w:rFonts w:ascii="Cambria Math" w:hAnsi="Cambria Math"/>
              </w:rPr>
              <m:t>t∈{1,2,…,n}</m:t>
            </m:r>
          </m:sub>
        </m:sSub>
      </m:oMath>
    </w:p>
    <w:p w:rsidR="00001445" w:rsidRDefault="00001445" w:rsidP="00001445">
      <w:pPr>
        <w:pStyle w:val="ListParagraph"/>
        <w:numPr>
          <w:ilvl w:val="0"/>
          <w:numId w:val="4"/>
        </w:numPr>
      </w:pPr>
      <w:r>
        <w:t>1</w:t>
      </w:r>
      <w:r w:rsidRPr="00001445">
        <w:rPr>
          <w:vertAlign w:val="superscript"/>
        </w:rPr>
        <w:t>st</w:t>
      </w:r>
      <w:r>
        <w:t xml:space="preserve"> camera measurements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begChr m:val="{"/>
                <m:endChr m:val="}"/>
                <m:ctrlPr>
                  <w:rPr>
                    <w:rFonts w:ascii="Cambria Math" w:hAnsi="Cambria Math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i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t</m:t>
                    </m:r>
                  </m:sup>
                </m:sSubSup>
              </m:e>
            </m:d>
          </m:e>
          <m:sub>
            <m:r>
              <m:rPr>
                <m:sty m:val="p"/>
              </m:rPr>
              <w:rPr>
                <w:rFonts w:ascii="Cambria Math" w:hAnsi="Cambria Math"/>
              </w:rPr>
              <m:t>t∈</m:t>
            </m:r>
            <m:r>
              <m:rPr>
                <m:sty m:val="p"/>
              </m:rPr>
              <w:rPr>
                <w:rFonts w:ascii="Cambria Math" w:hAnsi="Cambria Math" w:hint="eastAsia"/>
              </w:rPr>
              <m:t>Vis1</m:t>
            </m:r>
          </m:sub>
        </m:sSub>
      </m:oMath>
    </w:p>
    <w:p w:rsidR="00001445" w:rsidRDefault="00001445" w:rsidP="00001445">
      <w:pPr>
        <w:pStyle w:val="ListParagraph"/>
        <w:numPr>
          <w:ilvl w:val="0"/>
          <w:numId w:val="4"/>
        </w:numPr>
      </w:pPr>
      <w:r>
        <w:t>2</w:t>
      </w:r>
      <w:r w:rsidRPr="00001445">
        <w:rPr>
          <w:vertAlign w:val="superscript"/>
        </w:rPr>
        <w:t>nd</w:t>
      </w:r>
      <w:r>
        <w:t xml:space="preserve"> camera measurements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begChr m:val="{"/>
                <m:endChr m:val="}"/>
                <m:ctrlPr>
                  <w:rPr>
                    <w:rFonts w:ascii="Cambria Math" w:hAnsi="Cambria Math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i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t</m:t>
                    </m:r>
                  </m:sup>
                </m:sSubSup>
              </m:e>
            </m:d>
          </m:e>
          <m:sub>
            <m:r>
              <m:rPr>
                <m:sty m:val="p"/>
              </m:rPr>
              <w:rPr>
                <w:rFonts w:ascii="Cambria Math" w:hAnsi="Cambria Math"/>
              </w:rPr>
              <m:t>t∈Vis2</m:t>
            </m:r>
          </m:sub>
        </m:sSub>
      </m:oMath>
    </w:p>
    <w:p w:rsidR="00001445" w:rsidRDefault="00001445" w:rsidP="00001445">
      <w:r>
        <w:t xml:space="preserve">Then we can build a linear system to solve the unknow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</m:sSub>
      </m:oMath>
      <w:r w:rsidR="00E1157F">
        <w:t xml:space="preserve"> of ith IMU:</w:t>
      </w:r>
    </w:p>
    <w:p w:rsidR="00E1157F" w:rsidRPr="00E1157F" w:rsidRDefault="003B53B8" w:rsidP="00001445"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t∈Vis1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=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i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t∈Vis1</m:t>
                      </m:r>
                    </m:sup>
                  </m:sSubSup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t∈Vis2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=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i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t∈Vis2</m:t>
                      </m:r>
                    </m:sup>
                  </m:sSubSup>
                </m:e>
              </m:eqArr>
            </m:e>
          </m:d>
        </m:oMath>
      </m:oMathPara>
    </w:p>
    <w:p w:rsidR="00E1157F" w:rsidRDefault="00E1157F" w:rsidP="00001445">
      <w:r>
        <w:lastRenderedPageBreak/>
        <w:t xml:space="preserve">Once we get all IMUs’ offsets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, we can visualize them in a coordinate at time </w:t>
      </w:r>
      <m:oMath>
        <m:r>
          <m:rPr>
            <m:sty m:val="p"/>
          </m:rPr>
          <w:rPr>
            <w:rFonts w:ascii="Cambria Math" w:hAnsi="Cambria Math"/>
          </w:rPr>
          <m:t>t</m:t>
        </m:r>
      </m:oMath>
      <w:r>
        <w:t>:</w:t>
      </w:r>
    </w:p>
    <w:p w:rsidR="00E1157F" w:rsidRPr="003B53B8" w:rsidRDefault="003B53B8" w:rsidP="00001445"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i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sup>
          </m:sSubSup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</m:oMath>
      </m:oMathPara>
    </w:p>
    <w:p w:rsidR="003B53B8" w:rsidRDefault="003B53B8" w:rsidP="00001445"/>
    <w:p w:rsidR="003B53B8" w:rsidRPr="000A57E8" w:rsidRDefault="003B53B8" w:rsidP="00001445">
      <w:r w:rsidRPr="003B53B8">
        <w:drawing>
          <wp:inline distT="0" distB="0" distL="0" distR="0" wp14:anchorId="01FDE8D5" wp14:editId="04D9F612">
            <wp:extent cx="5889625" cy="6858000"/>
            <wp:effectExtent l="0" t="0" r="0" b="0"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88962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3B53B8" w:rsidRPr="000A57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E723A1"/>
    <w:multiLevelType w:val="hybridMultilevel"/>
    <w:tmpl w:val="0F661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817097"/>
    <w:multiLevelType w:val="hybridMultilevel"/>
    <w:tmpl w:val="5A8C3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EF5A13"/>
    <w:multiLevelType w:val="hybridMultilevel"/>
    <w:tmpl w:val="A1BE7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4F4B6F"/>
    <w:multiLevelType w:val="hybridMultilevel"/>
    <w:tmpl w:val="4F388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NDExMzE2MDe3NDdX0lEKTi0uzszPAykwqgUAg039eiwAAAA="/>
  </w:docVars>
  <w:rsids>
    <w:rsidRoot w:val="00B14AE8"/>
    <w:rsid w:val="00001445"/>
    <w:rsid w:val="000A3466"/>
    <w:rsid w:val="000A57E8"/>
    <w:rsid w:val="003B53B8"/>
    <w:rsid w:val="00414ED5"/>
    <w:rsid w:val="00485133"/>
    <w:rsid w:val="00A636D5"/>
    <w:rsid w:val="00B14AE8"/>
    <w:rsid w:val="00B61979"/>
    <w:rsid w:val="00D40D3B"/>
    <w:rsid w:val="00E02515"/>
    <w:rsid w:val="00E1157F"/>
    <w:rsid w:val="00FC0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9449F9"/>
  <w15:chartTrackingRefBased/>
  <w15:docId w15:val="{3D119A83-4482-4089-ABF3-E2B1331B7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4ED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619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2</Pages>
  <Words>276</Words>
  <Characters>157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ngwenh</dc:creator>
  <cp:keywords/>
  <dc:description/>
  <cp:lastModifiedBy>mengwenh</cp:lastModifiedBy>
  <cp:revision>4</cp:revision>
  <dcterms:created xsi:type="dcterms:W3CDTF">2017-02-26T19:55:00Z</dcterms:created>
  <dcterms:modified xsi:type="dcterms:W3CDTF">2017-02-26T21:46:00Z</dcterms:modified>
</cp:coreProperties>
</file>